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C198BC" w14:textId="77777777" w:rsidR="008C4F39" w:rsidRDefault="008C4F39" w:rsidP="008C4F39">
      <w:pPr>
        <w:rPr>
          <w:lang w:val="en-GB"/>
        </w:rPr>
      </w:pPr>
      <w:r>
        <w:rPr>
          <w:lang w:val="en-GB"/>
        </w:rPr>
        <w:t>The main avenues for future development that we foresee can be separated into improvements of the prototype, and improvements to the user testing method.</w:t>
      </w:r>
    </w:p>
    <w:p w14:paraId="430D5477" w14:textId="77777777" w:rsidR="008C4F39" w:rsidRDefault="008C4F39" w:rsidP="008C4F39">
      <w:pPr>
        <w:rPr>
          <w:lang w:val="en-GB"/>
        </w:rPr>
      </w:pPr>
      <w:r>
        <w:rPr>
          <w:lang w:val="en-GB"/>
        </w:rPr>
        <w:t>Prototype Improvements:</w:t>
      </w:r>
    </w:p>
    <w:p w14:paraId="716E2FD8" w14:textId="055144D3" w:rsidR="008C4F39" w:rsidRDefault="008C4F39" w:rsidP="008C4F39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 xml:space="preserve">Collaboration between multiple </w:t>
      </w:r>
      <w:r w:rsidR="007A49B8">
        <w:rPr>
          <w:lang w:val="en-GB"/>
        </w:rPr>
        <w:t>smartphones</w:t>
      </w:r>
      <w:r>
        <w:rPr>
          <w:lang w:val="en-GB"/>
        </w:rPr>
        <w:t xml:space="preserve"> simultaneously on the same building model, to aid in facilitating a natural meeting. Users should be able to see each other manipulating and editing the model.</w:t>
      </w:r>
    </w:p>
    <w:p w14:paraId="2B2E70C6" w14:textId="77777777" w:rsidR="008C4F39" w:rsidRDefault="008C4F39" w:rsidP="008C4F39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Functionality to place design notes on elements of the model, to aid in communication.</w:t>
      </w:r>
    </w:p>
    <w:p w14:paraId="2FA926C9" w14:textId="56E2FA2C" w:rsidR="008C4F39" w:rsidRDefault="008C4F39" w:rsidP="008C4F39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 xml:space="preserve">Functionality to dynamically alter the source BIM model while using the </w:t>
      </w:r>
      <w:proofErr w:type="gramStart"/>
      <w:r w:rsidR="007A49B8">
        <w:rPr>
          <w:lang w:val="en-GB"/>
        </w:rPr>
        <w:t xml:space="preserve">smartphone </w:t>
      </w:r>
      <w:r>
        <w:rPr>
          <w:lang w:val="en-GB"/>
        </w:rPr>
        <w:t>.</w:t>
      </w:r>
      <w:proofErr w:type="gramEnd"/>
      <w:r>
        <w:rPr>
          <w:lang w:val="en-GB"/>
        </w:rPr>
        <w:t xml:space="preserve"> This would remove the inconvenience of having to make changes to the model twice.</w:t>
      </w:r>
    </w:p>
    <w:p w14:paraId="0741B21B" w14:textId="5CA455CE" w:rsidR="00001AAB" w:rsidRPr="007A49B8" w:rsidRDefault="00001AAB" w:rsidP="007A49B8">
      <w:pPr>
        <w:ind w:left="360"/>
        <w:rPr>
          <w:lang w:val="en-GB"/>
        </w:rPr>
      </w:pPr>
      <w:bookmarkStart w:id="0" w:name="_GoBack"/>
      <w:bookmarkEnd w:id="0"/>
    </w:p>
    <w:p w14:paraId="7E5A7B6A" w14:textId="77777777" w:rsidR="00001AAB" w:rsidRDefault="00001AAB" w:rsidP="00001AAB">
      <w:pPr>
        <w:rPr>
          <w:lang w:val="en-GB"/>
        </w:rPr>
      </w:pPr>
      <w:r>
        <w:rPr>
          <w:lang w:val="en-GB"/>
        </w:rPr>
        <w:t>Trials Improvements:</w:t>
      </w:r>
    </w:p>
    <w:p w14:paraId="703D87E4" w14:textId="77777777" w:rsidR="00001AAB" w:rsidRDefault="00745CF0" w:rsidP="00001AAB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>Multiple users should be tested at the same time to more accurately simulate a collaborative design meeting environment.</w:t>
      </w:r>
    </w:p>
    <w:p w14:paraId="039335BC" w14:textId="77777777" w:rsidR="00F75713" w:rsidRDefault="00745CF0" w:rsidP="00001AAB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 xml:space="preserve">Industry professionals should be included in trials, to </w:t>
      </w:r>
      <w:r w:rsidR="00235536">
        <w:rPr>
          <w:lang w:val="en-GB"/>
        </w:rPr>
        <w:t xml:space="preserve">gather feedback </w:t>
      </w:r>
      <w:r w:rsidR="00F75713">
        <w:rPr>
          <w:lang w:val="en-GB"/>
        </w:rPr>
        <w:t>backed by</w:t>
      </w:r>
      <w:r w:rsidR="00235536">
        <w:rPr>
          <w:lang w:val="en-GB"/>
        </w:rPr>
        <w:t xml:space="preserve"> professional engineering </w:t>
      </w:r>
      <w:r w:rsidR="00F75713">
        <w:rPr>
          <w:lang w:val="en-GB"/>
        </w:rPr>
        <w:t>experience.</w:t>
      </w:r>
    </w:p>
    <w:p w14:paraId="4181232C" w14:textId="77777777" w:rsidR="00745CF0" w:rsidRPr="00001AAB" w:rsidRDefault="00F75713" w:rsidP="00001AAB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 xml:space="preserve">A range of complexity in building models should be tested, as the current model is simpler than what would be found in </w:t>
      </w:r>
      <w:r w:rsidR="00075263">
        <w:rPr>
          <w:lang w:val="en-GB"/>
        </w:rPr>
        <w:t>many real-life design meetings.</w:t>
      </w:r>
    </w:p>
    <w:sectPr w:rsidR="00745CF0" w:rsidRPr="00001A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EA2910"/>
    <w:multiLevelType w:val="hybridMultilevel"/>
    <w:tmpl w:val="FB4AF2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69477B"/>
    <w:multiLevelType w:val="hybridMultilevel"/>
    <w:tmpl w:val="0A4C73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2D022C"/>
    <w:multiLevelType w:val="hybridMultilevel"/>
    <w:tmpl w:val="DDC45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3NDC2tDCwMDU3MDNW0lEKTi0uzszPAykwrAUAO6rOFywAAAA="/>
  </w:docVars>
  <w:rsids>
    <w:rsidRoot w:val="008C4F39"/>
    <w:rsid w:val="00001AAB"/>
    <w:rsid w:val="00075263"/>
    <w:rsid w:val="00235536"/>
    <w:rsid w:val="00745CF0"/>
    <w:rsid w:val="007A49B8"/>
    <w:rsid w:val="008C4F39"/>
    <w:rsid w:val="00D86C1A"/>
    <w:rsid w:val="00F75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3F0B2D6"/>
  <w14:defaultImageDpi w14:val="330"/>
  <w15:chartTrackingRefBased/>
  <w15:docId w15:val="{04F81216-9006-4631-B877-00C7F846E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4F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6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Shore</dc:creator>
  <cp:keywords/>
  <dc:description/>
  <cp:lastModifiedBy>Sahil Kapadia</cp:lastModifiedBy>
  <cp:revision>2</cp:revision>
  <dcterms:created xsi:type="dcterms:W3CDTF">2020-11-02T11:34:00Z</dcterms:created>
  <dcterms:modified xsi:type="dcterms:W3CDTF">2020-11-02T11:34:00Z</dcterms:modified>
</cp:coreProperties>
</file>